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4C39AC" w:rsidP="00D17C88">
      <w:hyperlink r:id="rId8" w:history="1">
        <w:r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027232B6" w:rsidR="009028D7" w:rsidRDefault="000B2D96" w:rsidP="009028D7">
      <w:pPr>
        <w:spacing w:after="120"/>
      </w:pPr>
      <w:r>
        <w:rPr>
          <w:noProof/>
        </w:rPr>
        <w:lastRenderedPageBreak/>
        <w:drawing>
          <wp:inline distT="0" distB="0" distL="0" distR="0" wp14:anchorId="631C0024" wp14:editId="72101E32">
            <wp:extent cx="17907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77777777" w:rsidR="009028D7" w:rsidRDefault="009028D7" w:rsidP="009028D7">
      <w:pPr>
        <w:spacing w:after="120"/>
      </w:pPr>
      <w:r>
        <w:rPr>
          <w:noProof/>
        </w:rPr>
        <w:drawing>
          <wp:inline distT="0" distB="0" distL="0" distR="0" wp14:anchorId="03F9025B" wp14:editId="02DC00A7">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lastRenderedPageBreak/>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 xml:space="preserve">as the minimum </w:t>
      </w:r>
      <w:proofErr w:type="spellStart"/>
      <w:r>
        <w:t>PeptideProphet</w:t>
      </w:r>
      <w:proofErr w:type="spellEnd"/>
      <w:r>
        <w:t xml:space="preserve">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lastRenderedPageBreak/>
        <w:t>Double-click the interact-prob.pep.xml file in this folder.</w:t>
      </w:r>
    </w:p>
    <w:p w14:paraId="614C6712" w14:textId="77777777" w:rsidR="00CA02F1" w:rsidRDefault="00CA02F1" w:rsidP="00CA02F1">
      <w:pPr>
        <w:pStyle w:val="ListParagraph"/>
        <w:numPr>
          <w:ilvl w:val="0"/>
          <w:numId w:val="3"/>
        </w:numPr>
      </w:pPr>
      <w:r>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E364BF">
      <w:r>
        <w:t>The Library tab should now look like this:</w:t>
      </w:r>
    </w:p>
    <w:p w14:paraId="10A27A98" w14:textId="7077C050" w:rsidR="003C1CB0" w:rsidRDefault="00217FC3" w:rsidP="003C1CB0">
      <w:r>
        <w:rPr>
          <w:noProof/>
        </w:rPr>
        <w:drawing>
          <wp:inline distT="0" distB="0" distL="0" distR="0" wp14:anchorId="3D19B480" wp14:editId="1E2E5AA9">
            <wp:extent cx="3781425" cy="5191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E364BF">
      <w:r>
        <w:t>Skyline will scan the 5801 protein sequences in this file, create an index for peptide sequence lookup, and save this to the file you created.  The Background Proteome form should look like this:</w:t>
      </w:r>
    </w:p>
    <w:p w14:paraId="6E1D74F9" w14:textId="4204E4D7" w:rsidR="0003159B" w:rsidRDefault="00A76381" w:rsidP="003F301C">
      <w:r>
        <w:rPr>
          <w:noProof/>
        </w:rPr>
        <w:drawing>
          <wp:inline distT="0" distB="0" distL="0" distR="0" wp14:anchorId="50CBD10A" wp14:editId="361F4AAB">
            <wp:extent cx="4238625" cy="3333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476A5E">
      <w:pPr>
        <w:ind w:left="45"/>
      </w:pPr>
      <w:r>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58435074" w:rsidR="0072336A" w:rsidRDefault="00A76381" w:rsidP="003F301C">
      <w:r>
        <w:rPr>
          <w:noProof/>
        </w:rPr>
        <w:lastRenderedPageBreak/>
        <w:drawing>
          <wp:inline distT="0" distB="0" distL="0" distR="0" wp14:anchorId="297265AF" wp14:editId="24B3A180">
            <wp:extent cx="3781425" cy="5191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lastRenderedPageBreak/>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03159B">
      <w:r>
        <w:t xml:space="preserve">This should leave Skyline </w:t>
      </w:r>
      <w:r w:rsidR="00071EA4">
        <w:t>looking something like this</w:t>
      </w:r>
      <w:r>
        <w:t>:</w:t>
      </w:r>
    </w:p>
    <w:p w14:paraId="3595579E" w14:textId="4C102725" w:rsidR="0003159B" w:rsidRDefault="00840ED4" w:rsidP="0003159B">
      <w:r>
        <w:rPr>
          <w:noProof/>
        </w:rPr>
        <w:drawing>
          <wp:inline distT="0" distB="0" distL="0" distR="0" wp14:anchorId="22BA8438" wp14:editId="4C899F12">
            <wp:extent cx="5943600" cy="28943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433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9A5C3D">
      <w:r>
        <w:t>Skyline highlights ions in the graph as you select the corresponding transitions</w:t>
      </w:r>
      <w:r w:rsidR="00130A8D">
        <w:t xml:space="preserve"> to present the following view:</w:t>
      </w:r>
    </w:p>
    <w:p w14:paraId="67051A40" w14:textId="2078D5AC" w:rsidR="00130A8D" w:rsidRDefault="006870FE" w:rsidP="0003159B">
      <w:r>
        <w:rPr>
          <w:noProof/>
        </w:rPr>
        <w:lastRenderedPageBreak/>
        <w:drawing>
          <wp:inline distT="0" distB="0" distL="0" distR="0" wp14:anchorId="56A9D8DC" wp14:editId="68417D33">
            <wp:extent cx="59436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714991A1" w14:textId="0BD57ADA" w:rsidR="00022732" w:rsidRDefault="002861A5" w:rsidP="00022732">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2E64D183" w14:textId="77777777" w:rsidR="0070366B" w:rsidRDefault="0070366B">
      <w:r>
        <w:br w:type="page"/>
      </w:r>
    </w:p>
    <w:p w14:paraId="6CC66A86" w14:textId="7EF9E6CB" w:rsidR="0070366B" w:rsidRDefault="0070366B" w:rsidP="0070366B">
      <w:r>
        <w:lastRenderedPageBreak/>
        <w:t xml:space="preserve">The </w:t>
      </w:r>
      <w:r w:rsidRPr="0070366B">
        <w:rPr>
          <w:b/>
        </w:rPr>
        <w:t>Transition Settings</w:t>
      </w:r>
      <w:r>
        <w:t xml:space="preserve"> form should look like</w:t>
      </w:r>
      <w:r w:rsidR="006870FE">
        <w:t xml:space="preserve"> this</w:t>
      </w:r>
      <w:r>
        <w:t>:</w:t>
      </w:r>
    </w:p>
    <w:p w14:paraId="12F19204" w14:textId="275A6E51" w:rsidR="0070366B" w:rsidRDefault="006870FE" w:rsidP="0070366B">
      <w:r>
        <w:rPr>
          <w:noProof/>
        </w:rPr>
        <w:drawing>
          <wp:inline distT="0" distB="0" distL="0" distR="0" wp14:anchorId="5346D60B" wp14:editId="5F8E3BCF">
            <wp:extent cx="378142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70366B">
      <w:r>
        <w:t xml:space="preserve">The </w:t>
      </w:r>
      <w:r w:rsidRPr="0070366B">
        <w:rPr>
          <w:b/>
        </w:rPr>
        <w:t>Transition Settings</w:t>
      </w:r>
      <w:r>
        <w:t xml:space="preserve"> form should look like:</w:t>
      </w:r>
    </w:p>
    <w:p w14:paraId="20475CA1" w14:textId="2C1ADB22" w:rsidR="0070366B" w:rsidRDefault="00BA7A02" w:rsidP="0070366B">
      <w:r>
        <w:rPr>
          <w:noProof/>
        </w:rPr>
        <w:lastRenderedPageBreak/>
        <w:drawing>
          <wp:inline distT="0" distB="0" distL="0" distR="0" wp14:anchorId="1D55847D" wp14:editId="74C880C8">
            <wp:extent cx="3781425" cy="5734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022732">
      <w:r>
        <w:t xml:space="preserve">The Skyline document tree should </w:t>
      </w:r>
      <w:r w:rsidR="007A0E8D">
        <w:t>update to</w:t>
      </w:r>
      <w:r w:rsidR="00DB0BEB">
        <w:t xml:space="preserve"> look</w:t>
      </w:r>
      <w:r>
        <w:t xml:space="preserve"> like the following:</w:t>
      </w:r>
    </w:p>
    <w:p w14:paraId="7F7FE466" w14:textId="05AD95D2" w:rsidR="00022732" w:rsidRDefault="00BA7A02" w:rsidP="00022732">
      <w:r>
        <w:rPr>
          <w:noProof/>
        </w:rPr>
        <w:lastRenderedPageBreak/>
        <w:drawing>
          <wp:inline distT="0" distB="0" distL="0" distR="0" wp14:anchorId="5A431374" wp14:editId="281340E7">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rsidR="00BA7A02">
        <w:t>-</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lastRenderedPageBreak/>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2D6EC2">
      <w:r>
        <w:t>The Peptide Settings form should now look like</w:t>
      </w:r>
      <w:r w:rsidR="00AA053E">
        <w:t xml:space="preserve"> the following</w:t>
      </w:r>
      <w:r>
        <w:t>:</w:t>
      </w:r>
    </w:p>
    <w:p w14:paraId="4667C8FD" w14:textId="14AA2349" w:rsidR="002D6EC2" w:rsidRDefault="007E7D0F" w:rsidP="002D6EC2">
      <w:r w:rsidRPr="007E7D0F">
        <w:rPr>
          <w:noProof/>
        </w:rPr>
        <w:t xml:space="preserve"> </w:t>
      </w:r>
      <w:r w:rsidR="00BA7A02">
        <w:rPr>
          <w:noProof/>
        </w:rPr>
        <w:drawing>
          <wp:inline distT="0" distB="0" distL="0" distR="0" wp14:anchorId="5E1858AC" wp14:editId="670E9E51">
            <wp:extent cx="3781425" cy="519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t xml:space="preserve">Once the library is loaded, Skyline updates the document to include a lot of new peptides.  If you select peptides and peptide precursors that were already present before the GPM library was added, you can </w:t>
      </w:r>
      <w:r>
        <w:lastRenderedPageBreak/>
        <w:t xml:space="preserve">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lastRenderedPageBreak/>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0A0E9E">
      <w:r>
        <w:t>S</w:t>
      </w:r>
      <w:r w:rsidR="000A0E9E">
        <w:t>o that the for</w:t>
      </w:r>
      <w:r w:rsidR="000E7D35">
        <w:t>m</w:t>
      </w:r>
      <w:r w:rsidR="000A0E9E">
        <w:t xml:space="preserve"> looks like:</w:t>
      </w:r>
    </w:p>
    <w:p w14:paraId="504F9380" w14:textId="24E3086B" w:rsidR="000A0E9E" w:rsidRDefault="00030003" w:rsidP="000A0E9E">
      <w:r>
        <w:rPr>
          <w:noProof/>
        </w:rPr>
        <w:drawing>
          <wp:inline distT="0" distB="0" distL="0" distR="0" wp14:anchorId="34C6BE59" wp14:editId="2E443767">
            <wp:extent cx="5943600" cy="40506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lastRenderedPageBreak/>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4A31F7EA" w:rsidR="00B23903" w:rsidRDefault="00030003" w:rsidP="00B23903">
      <w:r>
        <w:rPr>
          <w:noProof/>
        </w:rPr>
        <w:lastRenderedPageBreak/>
        <w:drawing>
          <wp:inline distT="0" distB="0" distL="0" distR="0" wp14:anchorId="7A00A731" wp14:editId="7485287F">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0E7D35">
      <w:r>
        <w:t>Skyline populates the protein fields for each peptide to present the form looking like</w:t>
      </w:r>
      <w:r w:rsidR="009E139A">
        <w:t xml:space="preserve"> this</w:t>
      </w:r>
      <w:r>
        <w:t>:</w:t>
      </w:r>
    </w:p>
    <w:p w14:paraId="77259800" w14:textId="46B98BF8" w:rsidR="000E7D35" w:rsidRDefault="00030003" w:rsidP="000E7D35">
      <w:r>
        <w:rPr>
          <w:noProof/>
        </w:rPr>
        <w:drawing>
          <wp:inline distT="0" distB="0" distL="0" distR="0" wp14:anchorId="573B8794" wp14:editId="21EC85B3">
            <wp:extent cx="5943600" cy="31667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674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lastRenderedPageBreak/>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55A1305D" w14:textId="77777777" w:rsidR="00453995" w:rsidRDefault="00453995">
      <w:r>
        <w:br w:type="page"/>
      </w:r>
    </w:p>
    <w:p w14:paraId="23C93BA6" w14:textId="77777777" w:rsidR="00245D74" w:rsidRDefault="00245D74" w:rsidP="00245D74">
      <w:r>
        <w:lastRenderedPageBreak/>
        <w:t>This spectrum shows only 1 matching y-ion and 1 matching b-ion, and looks like:</w:t>
      </w:r>
    </w:p>
    <w:p w14:paraId="7A021D4D" w14:textId="43411892" w:rsidR="00245D74" w:rsidRDefault="00030003" w:rsidP="00245D74">
      <w:r w:rsidRPr="00030003">
        <w:rPr>
          <w:noProof/>
        </w:rPr>
        <w:drawing>
          <wp:inline distT="0" distB="0" distL="0" distR="0" wp14:anchorId="7F12AD26" wp14:editId="670EF104">
            <wp:extent cx="3914775" cy="3638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lastRenderedPageBreak/>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AE31DA">
      <w:r>
        <w:t xml:space="preserve">Skyline displays the </w:t>
      </w:r>
      <w:r w:rsidRPr="00D82FC9">
        <w:rPr>
          <w:b/>
        </w:rPr>
        <w:t>Unique Peptides</w:t>
      </w:r>
      <w:r>
        <w:t xml:space="preserve"> form with the following information:</w:t>
      </w:r>
    </w:p>
    <w:p w14:paraId="3A924A00" w14:textId="6E0E4A91" w:rsidR="00AE31DA" w:rsidRDefault="005E120D" w:rsidP="00AE31DA">
      <w:r>
        <w:rPr>
          <w:noProof/>
        </w:rPr>
        <w:drawing>
          <wp:inline distT="0" distB="0" distL="0" distR="0" wp14:anchorId="354F87E6" wp14:editId="1672AA47">
            <wp:extent cx="5943600" cy="24028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02840"/>
                    </a:xfrm>
                    <a:prstGeom prst="rect">
                      <a:avLst/>
                    </a:prstGeom>
                  </pic:spPr>
                </pic:pic>
              </a:graphicData>
            </a:graphic>
          </wp:inline>
        </w:drawing>
      </w:r>
    </w:p>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 xml:space="preserve">change the name of a peptide list by typing over the existing name.  In this section, you will be </w:t>
      </w:r>
      <w:r>
        <w:lastRenderedPageBreak/>
        <w:t>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09188A">
      <w:r>
        <w:t>Skyline will offer to complete this by adding a protein as shown below:</w:t>
      </w:r>
    </w:p>
    <w:p w14:paraId="1A469444" w14:textId="5EB5FFAE" w:rsidR="00EC4097" w:rsidRDefault="005E120D" w:rsidP="0009188A">
      <w:r>
        <w:rPr>
          <w:noProof/>
        </w:rPr>
        <w:drawing>
          <wp:inline distT="0" distB="0" distL="0" distR="0" wp14:anchorId="426A1347" wp14:editId="20F128C6">
            <wp:extent cx="5934075" cy="8286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09188A">
      <w:pPr>
        <w:pStyle w:val="ListParagraph"/>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092340C0" w:rsidR="0009188A" w:rsidRDefault="009E139A" w:rsidP="0009188A">
      <w:r>
        <w:rPr>
          <w:noProof/>
        </w:rPr>
        <w:drawing>
          <wp:inline distT="0" distB="0" distL="0" distR="0" wp14:anchorId="37FF9330" wp14:editId="72F70261">
            <wp:extent cx="5934075" cy="1504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lastRenderedPageBreak/>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50D59BC6" w:rsidR="0058283B" w:rsidRPr="002834E7" w:rsidRDefault="00E110C2" w:rsidP="002834E7">
      <w:r>
        <w:rPr>
          <w:noProof/>
        </w:rPr>
        <w:drawing>
          <wp:inline distT="0" distB="0" distL="0" distR="0" wp14:anchorId="66D0CEE9" wp14:editId="739EAD83">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8550" cy="1562100"/>
                    </a:xfrm>
                    <a:prstGeom prst="rect">
                      <a:avLst/>
                    </a:prstGeom>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8B0043">
      <w:r>
        <w:t>This should leave the pick-list looking like:</w:t>
      </w:r>
    </w:p>
    <w:p w14:paraId="5D411FBD" w14:textId="2DC5E4E1" w:rsidR="008B0043" w:rsidRDefault="00E110C2" w:rsidP="008B0043">
      <w:r>
        <w:rPr>
          <w:noProof/>
        </w:rPr>
        <w:drawing>
          <wp:inline distT="0" distB="0" distL="0" distR="0" wp14:anchorId="6AE2B386" wp14:editId="160E01A9">
            <wp:extent cx="3905250" cy="2152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5250" cy="2152650"/>
                    </a:xfrm>
                    <a:prstGeom prst="rect">
                      <a:avLst/>
                    </a:prstGeom>
                  </pic:spPr>
                </pic:pic>
              </a:graphicData>
            </a:graphic>
          </wp:inline>
        </w:drawing>
      </w:r>
    </w:p>
    <w:p w14:paraId="266B7485" w14:textId="77777777" w:rsidR="008B0043" w:rsidRDefault="008B0043" w:rsidP="000B1A25">
      <w:pPr>
        <w:pStyle w:val="ListParagraph"/>
        <w:numPr>
          <w:ilvl w:val="0"/>
          <w:numId w:val="44"/>
        </w:numPr>
      </w:pPr>
      <w:r>
        <w:lastRenderedPageBreak/>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C9264C">
      <w:r>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6FA8DEDB" w14:textId="77777777" w:rsidR="00C9264C" w:rsidRDefault="00C9264C" w:rsidP="000B1A25">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3C7A7DD5" w14:textId="77777777" w:rsidR="007416B7" w:rsidRDefault="007416B7">
      <w:pPr>
        <w:rPr>
          <w:rFonts w:asciiTheme="majorHAnsi" w:eastAsiaTheme="majorEastAsia" w:hAnsiTheme="majorHAnsi" w:cstheme="majorBidi"/>
          <w:b/>
          <w:bCs/>
          <w:color w:val="4F81BD" w:themeColor="accent1"/>
          <w:sz w:val="26"/>
          <w:szCs w:val="26"/>
        </w:rPr>
      </w:pPr>
      <w:r>
        <w:br w:type="page"/>
      </w:r>
    </w:p>
    <w:p w14:paraId="423A1B09" w14:textId="77777777" w:rsidR="00D3734F" w:rsidRDefault="00D3734F" w:rsidP="00D3734F">
      <w:pPr>
        <w:pStyle w:val="Heading2"/>
      </w:pPr>
      <w:r>
        <w:lastRenderedPageBreak/>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2F3B3693" w:rsidR="00D3734F" w:rsidRDefault="007F7B5E" w:rsidP="00D3734F">
      <w:r>
        <w:rPr>
          <w:noProof/>
        </w:rPr>
        <w:drawing>
          <wp:inline distT="0" distB="0" distL="0" distR="0" wp14:anchorId="02598A04" wp14:editId="40107D3E">
            <wp:extent cx="5943600" cy="975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75360"/>
                    </a:xfrm>
                    <a:prstGeom prst="rect">
                      <a:avLst/>
                    </a:prstGeom>
                  </pic:spPr>
                </pic:pic>
              </a:graphicData>
            </a:graphic>
          </wp:inline>
        </w:drawing>
      </w:r>
    </w:p>
    <w:p w14:paraId="0143AECA" w14:textId="1C8FACCF" w:rsidR="00D3734F" w:rsidRPr="00D3734F" w:rsidRDefault="007F7B5E" w:rsidP="00D3734F">
      <w:r>
        <w:rPr>
          <w:noProof/>
        </w:rPr>
        <w:drawing>
          <wp:inline distT="0" distB="0" distL="0" distR="0" wp14:anchorId="7CB5A545" wp14:editId="5F924D10">
            <wp:extent cx="280035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3524250"/>
                    </a:xfrm>
                    <a:prstGeom prst="rect">
                      <a:avLst/>
                    </a:prstGeom>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lastRenderedPageBreak/>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proofErr w:type="gramStart"/>
      <w:r w:rsidR="00B10CA3" w:rsidRPr="00D82FC9">
        <w:rPr>
          <w:b/>
        </w:rPr>
        <w:t>Save</w:t>
      </w:r>
      <w:proofErr w:type="gramEnd"/>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7CBEA649" w14:textId="54CCBA04" w:rsidR="00B10CA3" w:rsidRDefault="00D82FC9" w:rsidP="00012BE5">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38FE2B8A" w14:textId="77777777" w:rsidR="007416B7" w:rsidRDefault="007416B7">
      <w:r>
        <w:br w:type="page"/>
      </w:r>
    </w:p>
    <w:p w14:paraId="284B7EAC" w14:textId="4D090631" w:rsidR="00D606F9" w:rsidRDefault="00B10CA3">
      <w:r>
        <w:lastRenderedPageBreak/>
        <w:t>This should leave the Export Transition List for</w:t>
      </w:r>
      <w:r w:rsidR="004F43B2">
        <w:t>m</w:t>
      </w:r>
      <w:r>
        <w:t xml:space="preserve"> looking like:</w:t>
      </w:r>
    </w:p>
    <w:p w14:paraId="0F3CA9AB" w14:textId="6F4375BF" w:rsidR="00D606F9" w:rsidRDefault="005B3723">
      <w:r>
        <w:rPr>
          <w:noProof/>
        </w:rPr>
        <w:drawing>
          <wp:inline distT="0" distB="0" distL="0" distR="0" wp14:anchorId="0A090698" wp14:editId="174E9F68">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2325"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D01772">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685A8D9F" w14:textId="629987D8" w:rsidR="00D01772" w:rsidRDefault="00BD2C9C" w:rsidP="00D01772">
      <w:r w:rsidRPr="00BD2C9C">
        <w:rPr>
          <w:noProof/>
        </w:rPr>
        <w:t xml:space="preserve"> </w:t>
      </w:r>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p>
    <w:p w14:paraId="74F806F8" w14:textId="77777777" w:rsidR="007416B7" w:rsidRDefault="007416B7">
      <w:r>
        <w:br w:type="page"/>
      </w:r>
    </w:p>
    <w:p w14:paraId="6A303BBF" w14:textId="77777777" w:rsidR="00D01772" w:rsidRDefault="00D01772" w:rsidP="00D01772">
      <w:r>
        <w:lastRenderedPageBreak/>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08DB2F9F"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r>
        <w:t xml:space="preserve"> </w:t>
      </w:r>
      <w:bookmarkStart w:id="0" w:name="_GoBack"/>
      <w:bookmarkEnd w:id="0"/>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F01FFF" w14:textId="77777777" w:rsidR="00E030EB" w:rsidRDefault="00E030EB" w:rsidP="00F55820">
      <w:pPr>
        <w:spacing w:after="0" w:line="240" w:lineRule="auto"/>
      </w:pPr>
      <w:r>
        <w:separator/>
      </w:r>
    </w:p>
  </w:endnote>
  <w:endnote w:type="continuationSeparator" w:id="0">
    <w:p w14:paraId="770C37BC" w14:textId="77777777" w:rsidR="00E030EB" w:rsidRDefault="00E030EB"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5B3723">
          <w:rPr>
            <w:noProof/>
          </w:rPr>
          <w:t>24</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56E88" w14:textId="77777777" w:rsidR="00E030EB" w:rsidRDefault="00E030EB" w:rsidP="00F55820">
      <w:pPr>
        <w:spacing w:after="0" w:line="240" w:lineRule="auto"/>
      </w:pPr>
      <w:r>
        <w:separator/>
      </w:r>
    </w:p>
  </w:footnote>
  <w:footnote w:type="continuationSeparator" w:id="0">
    <w:p w14:paraId="5C230A92" w14:textId="77777777" w:rsidR="00E030EB" w:rsidRDefault="00E030EB" w:rsidP="00F55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26F7"/>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D6B9A"/>
    <w:rsid w:val="008E25D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B30E8"/>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C8C230-4A4D-4CFD-9DC6-3AF2DC988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1</TotalTime>
  <Pages>26</Pages>
  <Words>4381</Words>
  <Characters>2497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 MacLean</cp:lastModifiedBy>
  <cp:revision>19</cp:revision>
  <dcterms:created xsi:type="dcterms:W3CDTF">2020-01-15T22:29:00Z</dcterms:created>
  <dcterms:modified xsi:type="dcterms:W3CDTF">2020-03-03T22:06:00Z</dcterms:modified>
  <cp:contentStatus/>
</cp:coreProperties>
</file>